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B2718D7" w:rsidR="004F1CD0" w:rsidRPr="00987274" w:rsidRDefault="002E3088" w:rsidP="0051645F">
      <w:pPr>
        <w:jc w:val="center"/>
        <w:rPr>
          <w:b/>
          <w:bCs/>
          <w:sz w:val="36"/>
          <w:szCs w:val="36"/>
        </w:rPr>
      </w:pPr>
      <w:r>
        <w:rPr>
          <w:b/>
          <w:bCs/>
          <w:sz w:val="36"/>
          <w:szCs w:val="36"/>
        </w:rPr>
        <w:t>GROUND LEASE</w:t>
      </w:r>
      <w:r w:rsidR="0051645F" w:rsidRPr="00987274">
        <w:rPr>
          <w:b/>
          <w:bCs/>
          <w:sz w:val="36"/>
          <w:szCs w:val="36"/>
        </w:rPr>
        <w:t xml:space="preserve"> AGREEMENT</w:t>
      </w:r>
    </w:p>
    <w:p w14:paraId="3CD9ECB9" w14:textId="0C89590B" w:rsidR="0051645F" w:rsidRPr="00987274" w:rsidRDefault="00987274" w:rsidP="0051645F">
      <w:pPr>
        <w:jc w:val="center"/>
        <w:rPr>
          <w:b/>
          <w:bCs/>
          <w:sz w:val="32"/>
          <w:szCs w:val="32"/>
        </w:rPr>
      </w:pPr>
      <w:r w:rsidRPr="00987274">
        <w:rPr>
          <w:b/>
          <w:bCs/>
          <w:sz w:val="32"/>
          <w:szCs w:val="32"/>
        </w:rPr>
        <w:t>(</w:t>
      </w:r>
      <w:r w:rsidR="00BB63F9">
        <w:rPr>
          <w:b/>
          <w:bCs/>
          <w:sz w:val="32"/>
          <w:szCs w:val="32"/>
        </w:rPr>
        <w:t>Wyoming</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370B7EA3" w:rsidR="00723DEF" w:rsidRDefault="00BB63F9" w:rsidP="0051645F">
            <w:r>
              <w:t>Wyoming</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FECD4C" w14:textId="77777777" w:rsidR="006261F8" w:rsidRDefault="006261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207B0FA" w:rsidR="00CB37D9" w:rsidRPr="006261F8" w:rsidRDefault="00CB37D9" w:rsidP="006261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6B0DD0" w14:textId="77777777" w:rsidR="006261F8" w:rsidRDefault="006261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7D4796" w14:textId="77777777" w:rsidR="006261F8" w:rsidRDefault="006261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2DDE9CB" w:rsidR="00AD6FC0" w:rsidRPr="006261F8" w:rsidRDefault="00AD6FC0" w:rsidP="006261F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EE82A9" w14:textId="77777777" w:rsidR="006261F8" w:rsidRDefault="006261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78110655">
    <w:abstractNumId w:val="2"/>
  </w:num>
  <w:num w:numId="2" w16cid:durableId="2040545180">
    <w:abstractNumId w:val="1"/>
  </w:num>
  <w:num w:numId="3" w16cid:durableId="20664473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261F8"/>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9A52D2"/>
    <w:rsid w:val="00A0557F"/>
    <w:rsid w:val="00A17025"/>
    <w:rsid w:val="00A56F25"/>
    <w:rsid w:val="00AD6FC0"/>
    <w:rsid w:val="00B32A3C"/>
    <w:rsid w:val="00BA31FD"/>
    <w:rsid w:val="00BB63F9"/>
    <w:rsid w:val="00BC0F62"/>
    <w:rsid w:val="00BC545E"/>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31</Words>
  <Characters>15567</Characters>
  <DocSecurity>0</DocSecurity>
  <Lines>129</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262</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